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8B0C4B" w14:textId="4EC0046F" w:rsidR="0066044D" w:rsidRDefault="009F4EF4" w:rsidP="009F4EF4">
      <w:pPr>
        <w:pStyle w:val="Heading1"/>
      </w:pPr>
      <w:r>
        <w:t>README</w:t>
      </w:r>
    </w:p>
    <w:p w14:paraId="2EC11108" w14:textId="6C560B18" w:rsidR="009F4EF4" w:rsidRDefault="009F4EF4" w:rsidP="009F4EF4">
      <w:r>
        <w:t>Prerequisites:</w:t>
      </w:r>
    </w:p>
    <w:p w14:paraId="3BF47FB8" w14:textId="09728344" w:rsidR="009F4EF4" w:rsidRDefault="009F4EF4" w:rsidP="009F4EF4">
      <w:r>
        <w:t xml:space="preserve">Back-end: NodeJS </w:t>
      </w:r>
    </w:p>
    <w:p w14:paraId="09226AED" w14:textId="4D873A52" w:rsidR="009F4EF4" w:rsidRDefault="009F4EF4" w:rsidP="009F4EF4">
      <w:r>
        <w:t>Database: MySQL Server</w:t>
      </w:r>
    </w:p>
    <w:p w14:paraId="77F0557F" w14:textId="182DD731" w:rsidR="009F4EF4" w:rsidRDefault="009F4EF4" w:rsidP="009F4EF4">
      <w:r>
        <w:t>Setup</w:t>
      </w:r>
    </w:p>
    <w:p w14:paraId="31A53A35" w14:textId="137992C4" w:rsidR="009F4EF4" w:rsidRDefault="009F4EF4" w:rsidP="009F4EF4">
      <w:pPr>
        <w:pStyle w:val="ListParagraph"/>
        <w:numPr>
          <w:ilvl w:val="0"/>
          <w:numId w:val="1"/>
        </w:numPr>
      </w:pPr>
      <w:r>
        <w:t>Install NodeJS</w:t>
      </w:r>
      <w:r w:rsidR="00AA222A">
        <w:t xml:space="preserve"> &amp; NPM: </w:t>
      </w:r>
      <w:r w:rsidR="00AA222A" w:rsidRPr="00AA222A">
        <w:t>To install Node.js and NPM, use any of the official Node.js installers provided for your operating system</w:t>
      </w:r>
      <w:r w:rsidR="00AA222A">
        <w:t xml:space="preserve"> from</w:t>
      </w:r>
      <w:r w:rsidR="00AA222A" w:rsidRPr="00AA222A">
        <w:t xml:space="preserve"> </w:t>
      </w:r>
      <w:hyperlink r:id="rId5" w:history="1">
        <w:r w:rsidR="00AA222A">
          <w:rPr>
            <w:rStyle w:val="Hyperlink"/>
          </w:rPr>
          <w:t>Node.js (nodejs.org)</w:t>
        </w:r>
      </w:hyperlink>
    </w:p>
    <w:p w14:paraId="3A001F14" w14:textId="613B3E64" w:rsidR="00330536" w:rsidRDefault="00330536" w:rsidP="009F4EF4">
      <w:pPr>
        <w:pStyle w:val="ListParagraph"/>
        <w:numPr>
          <w:ilvl w:val="0"/>
          <w:numId w:val="1"/>
        </w:numPr>
      </w:pPr>
      <w:r w:rsidRPr="00330536">
        <w:t>Run the installer. That’s it, you have installed Node.js. Now check the version using the command node -v &amp;&amp; npm -v</w:t>
      </w:r>
      <w:r>
        <w:t xml:space="preserve"> to verify Node.js and NPM has installed correctly</w:t>
      </w:r>
    </w:p>
    <w:p w14:paraId="38D57E56" w14:textId="42025F97" w:rsidR="00330536" w:rsidRDefault="00330536" w:rsidP="009F4EF4">
      <w:pPr>
        <w:pStyle w:val="ListParagraph"/>
        <w:numPr>
          <w:ilvl w:val="0"/>
          <w:numId w:val="1"/>
        </w:numPr>
      </w:pPr>
      <w:r>
        <w:t xml:space="preserve">Extract the application </w:t>
      </w:r>
      <w:r w:rsidR="00C126B7">
        <w:t xml:space="preserve">source code </w:t>
      </w:r>
      <w:r>
        <w:t xml:space="preserve">to a folder. Navigate to the directory that contains ‘package.json’ file and run ‘npm install’ </w:t>
      </w:r>
      <w:r w:rsidR="00C126B7">
        <w:t xml:space="preserve">in a terminal </w:t>
      </w:r>
      <w:r>
        <w:t>to install necessary dependencies for the application.</w:t>
      </w:r>
      <w:r w:rsidR="00C126B7">
        <w:t xml:space="preserve"> Verify all dependencies have installed by checking the logs and a new file `package-lock.json` should be generated in the directory.</w:t>
      </w:r>
    </w:p>
    <w:p w14:paraId="53C43A37" w14:textId="10FE91C5" w:rsidR="00330536" w:rsidRDefault="00330536" w:rsidP="009F4EF4">
      <w:pPr>
        <w:pStyle w:val="ListParagraph"/>
        <w:numPr>
          <w:ilvl w:val="0"/>
          <w:numId w:val="1"/>
        </w:numPr>
      </w:pPr>
      <w:r>
        <w:t>Now open MySQL Workbench and import the provided dump into your database.</w:t>
      </w:r>
    </w:p>
    <w:p w14:paraId="112AFFF8" w14:textId="7896028E" w:rsidR="00330536" w:rsidRDefault="00330536" w:rsidP="00330536">
      <w:r>
        <w:t>Starting the Application</w:t>
      </w:r>
    </w:p>
    <w:p w14:paraId="2DECEAA3" w14:textId="56BA8F07" w:rsidR="00330536" w:rsidRDefault="00C126B7" w:rsidP="00C126B7">
      <w:pPr>
        <w:pStyle w:val="ListParagraph"/>
        <w:numPr>
          <w:ilvl w:val="0"/>
          <w:numId w:val="2"/>
        </w:numPr>
      </w:pPr>
      <w:r>
        <w:t>To start the application, navigate to the directory that contains ‘package.json’ file and run ‘npm start’</w:t>
      </w:r>
      <w:r w:rsidRPr="00C126B7">
        <w:t xml:space="preserve"> </w:t>
      </w:r>
      <w:r>
        <w:t>in a terminal to start the application.</w:t>
      </w:r>
    </w:p>
    <w:p w14:paraId="1DF5221E" w14:textId="7019F8E5" w:rsidR="00C126B7" w:rsidRDefault="00C126B7" w:rsidP="00C126B7">
      <w:pPr>
        <w:pStyle w:val="ListParagraph"/>
        <w:numPr>
          <w:ilvl w:val="0"/>
          <w:numId w:val="2"/>
        </w:numPr>
      </w:pPr>
      <w:r>
        <w:t xml:space="preserve">Open a browser window and navigate to </w:t>
      </w:r>
      <w:hyperlink r:id="rId6" w:history="1">
        <w:r w:rsidRPr="002E4303">
          <w:rPr>
            <w:rStyle w:val="Hyperlink"/>
          </w:rPr>
          <w:t>http://localhost:3000/</w:t>
        </w:r>
      </w:hyperlink>
      <w:r>
        <w:t xml:space="preserve"> to view the application web page.</w:t>
      </w:r>
    </w:p>
    <w:p w14:paraId="2F6E6F9D" w14:textId="58628750" w:rsidR="00C126B7" w:rsidRDefault="00C126B7" w:rsidP="00C126B7">
      <w:r>
        <w:t>Using the Application</w:t>
      </w:r>
    </w:p>
    <w:p w14:paraId="56EDDA68" w14:textId="445C2E06" w:rsidR="00C126B7" w:rsidRDefault="00C126B7" w:rsidP="00C126B7">
      <w:pPr>
        <w:pStyle w:val="ListParagraph"/>
        <w:numPr>
          <w:ilvl w:val="0"/>
          <w:numId w:val="3"/>
        </w:numPr>
      </w:pPr>
      <w:r>
        <w:t>We have 2 user roles a recruiter and an applicant</w:t>
      </w:r>
    </w:p>
    <w:p w14:paraId="1F5E6756" w14:textId="58FB27A4" w:rsidR="00C126B7" w:rsidRDefault="00C126B7" w:rsidP="00C126B7">
      <w:pPr>
        <w:pStyle w:val="ListParagraph"/>
        <w:numPr>
          <w:ilvl w:val="0"/>
          <w:numId w:val="3"/>
        </w:numPr>
      </w:pPr>
      <w:r>
        <w:t xml:space="preserve">Here are the credentials for recruiter role: </w:t>
      </w:r>
      <w:hyperlink r:id="rId7" w:history="1">
        <w:r w:rsidR="00FB3DCF" w:rsidRPr="002E4303">
          <w:rPr>
            <w:rStyle w:val="Hyperlink"/>
          </w:rPr>
          <w:t>ck@kforce.com</w:t>
        </w:r>
      </w:hyperlink>
      <w:r w:rsidR="00FB3DCF">
        <w:t xml:space="preserve"> , password: </w:t>
      </w:r>
      <w:r w:rsidR="00FB3DCF" w:rsidRPr="00FB3DCF">
        <w:t>abc12345</w:t>
      </w:r>
    </w:p>
    <w:p w14:paraId="6FD6F22F" w14:textId="4E04A2B5" w:rsidR="009F4EF4" w:rsidRDefault="00FB3DCF" w:rsidP="009F4EF4">
      <w:pPr>
        <w:pStyle w:val="ListParagraph"/>
        <w:numPr>
          <w:ilvl w:val="0"/>
          <w:numId w:val="3"/>
        </w:numPr>
      </w:pPr>
      <w:r>
        <w:t>Here are the credentials for applicant role:</w:t>
      </w:r>
      <w:r w:rsidR="00133ED7" w:rsidRPr="00133ED7">
        <w:t xml:space="preserve"> </w:t>
      </w:r>
      <w:hyperlink r:id="rId8" w:history="1">
        <w:r w:rsidR="00133ED7" w:rsidRPr="00E02E0B">
          <w:rPr>
            <w:rStyle w:val="Hyperlink"/>
          </w:rPr>
          <w:t>dr@gmail.com</w:t>
        </w:r>
      </w:hyperlink>
      <w:r w:rsidR="00133ED7">
        <w:t xml:space="preserve"> </w:t>
      </w:r>
      <w:r>
        <w:t xml:space="preserve">, password: </w:t>
      </w:r>
      <w:r w:rsidRPr="00FB3DCF">
        <w:t>abc12345</w:t>
      </w:r>
    </w:p>
    <w:p w14:paraId="22E2DA57" w14:textId="373EC412" w:rsidR="008A068B" w:rsidRDefault="008A068B" w:rsidP="009F4EF4">
      <w:pPr>
        <w:pStyle w:val="ListParagraph"/>
        <w:numPr>
          <w:ilvl w:val="0"/>
          <w:numId w:val="3"/>
        </w:numPr>
      </w:pPr>
      <w:r>
        <w:t>There are multiple users added in the database which can be used to test functionality</w:t>
      </w:r>
    </w:p>
    <w:p w14:paraId="01422F2E" w14:textId="77777777" w:rsidR="009D4936" w:rsidRDefault="009D4936" w:rsidP="009D4936"/>
    <w:p w14:paraId="18A9283D" w14:textId="77777777" w:rsidR="009F4EF4" w:rsidRDefault="009F4EF4" w:rsidP="009F4EF4">
      <w:r>
        <w:t>Software &amp; Technical Specifications Database: MySQL</w:t>
      </w:r>
    </w:p>
    <w:p w14:paraId="6C2CC427" w14:textId="77777777" w:rsidR="009F4EF4" w:rsidRDefault="009F4EF4" w:rsidP="009F4EF4">
      <w:r>
        <w:t xml:space="preserve">Back-end: NodeJS </w:t>
      </w:r>
    </w:p>
    <w:p w14:paraId="6FCA24B6" w14:textId="77777777" w:rsidR="009F4EF4" w:rsidRDefault="009F4EF4" w:rsidP="009F4EF4">
      <w:r>
        <w:t xml:space="preserve">Front-end: HTML, CSS, Javascript </w:t>
      </w:r>
    </w:p>
    <w:p w14:paraId="79A8F3F3" w14:textId="0C6DEA82" w:rsidR="009F4EF4" w:rsidRPr="009F4EF4" w:rsidRDefault="009F4EF4" w:rsidP="009F4EF4">
      <w:r>
        <w:t>Software: MySQL Workbench, Git, Github</w:t>
      </w:r>
    </w:p>
    <w:sectPr w:rsidR="009F4EF4" w:rsidRPr="009F4E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3550E"/>
    <w:multiLevelType w:val="hybridMultilevel"/>
    <w:tmpl w:val="9E8E2CF2"/>
    <w:lvl w:ilvl="0" w:tplc="F544BFF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B0D65"/>
    <w:multiLevelType w:val="hybridMultilevel"/>
    <w:tmpl w:val="D66EDD10"/>
    <w:lvl w:ilvl="0" w:tplc="4D9E3C2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7276AA"/>
    <w:multiLevelType w:val="hybridMultilevel"/>
    <w:tmpl w:val="F2B259E4"/>
    <w:lvl w:ilvl="0" w:tplc="4D9E3C2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9122688">
    <w:abstractNumId w:val="0"/>
  </w:num>
  <w:num w:numId="2" w16cid:durableId="1510170881">
    <w:abstractNumId w:val="2"/>
  </w:num>
  <w:num w:numId="3" w16cid:durableId="6097774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wMTQwNbOwNDA3MTdQ0lEKTi0uzszPAykwrgUATJgSIiwAAAA="/>
  </w:docVars>
  <w:rsids>
    <w:rsidRoot w:val="009F4EF4"/>
    <w:rsid w:val="00133ED7"/>
    <w:rsid w:val="001845F2"/>
    <w:rsid w:val="00330536"/>
    <w:rsid w:val="0066044D"/>
    <w:rsid w:val="008A068B"/>
    <w:rsid w:val="009D4936"/>
    <w:rsid w:val="009F4EF4"/>
    <w:rsid w:val="00AA222A"/>
    <w:rsid w:val="00C126B7"/>
    <w:rsid w:val="00FB3D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C7F845"/>
  <w15:chartTrackingRefBased/>
  <w15:docId w15:val="{D1E1D61E-B417-4070-932D-1F372B7F8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4EF4"/>
  </w:style>
  <w:style w:type="paragraph" w:styleId="Heading1">
    <w:name w:val="heading 1"/>
    <w:basedOn w:val="Normal"/>
    <w:next w:val="Normal"/>
    <w:link w:val="Heading1Char"/>
    <w:uiPriority w:val="9"/>
    <w:qFormat/>
    <w:rsid w:val="009F4EF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4EF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9F4EF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A222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26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r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ck@kforc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localhost:3000/" TargetMode="External"/><Relationship Id="rId5" Type="http://schemas.openxmlformats.org/officeDocument/2006/relationships/hyperlink" Target="https://nodejs.org/en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250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har Mahant</dc:creator>
  <cp:keywords/>
  <dc:description/>
  <cp:lastModifiedBy>Malhar Mahant</cp:lastModifiedBy>
  <cp:revision>4</cp:revision>
  <dcterms:created xsi:type="dcterms:W3CDTF">2022-05-01T01:10:00Z</dcterms:created>
  <dcterms:modified xsi:type="dcterms:W3CDTF">2022-05-01T02:03:00Z</dcterms:modified>
</cp:coreProperties>
</file>